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73"/>
        <w:gridCol w:w="86"/>
        <w:gridCol w:w="5660"/>
        <w:gridCol w:w="3717"/>
      </w:tblGrid>
      <w:tr w:rsidR="007A0ED3" w:rsidRPr="0006046A" w14:paraId="5E53E007" w14:textId="77777777" w:rsidTr="00AE0B63">
        <w:trPr>
          <w:trHeight w:val="138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4C2C6C1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97D0983" wp14:editId="1CE2AC9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4FCB5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33840F7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0210956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E701EA0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BE2EB23" w14:textId="77777777" w:rsidTr="00AE0B63">
        <w:trPr>
          <w:trHeight w:val="361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C648C7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BE01E83" w14:textId="77777777" w:rsidTr="00AE0B63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665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593200" w14:textId="66ABE31F" w:rsidR="00305DB4" w:rsidRPr="00DA2355" w:rsidRDefault="00FD77C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akan Göçer</w:t>
            </w:r>
          </w:p>
        </w:tc>
      </w:tr>
      <w:tr w:rsidR="00305DB4" w:rsidRPr="00DA2355" w14:paraId="18E78EBA" w14:textId="77777777" w:rsidTr="00AE0B63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72B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E18CE8" w14:textId="2DFEB4B1" w:rsidR="00305DB4" w:rsidRPr="00DA2355" w:rsidRDefault="00FD77C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Mühendisliği</w:t>
            </w:r>
          </w:p>
        </w:tc>
      </w:tr>
      <w:tr w:rsidR="00305DB4" w:rsidRPr="00DA2355" w14:paraId="50A1FDF7" w14:textId="77777777" w:rsidTr="00AE0B63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B455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811225" w14:textId="5BF9FC78" w:rsidR="00305DB4" w:rsidRPr="00DA2355" w:rsidRDefault="00FD77C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7C1">
              <w:rPr>
                <w:rFonts w:ascii="Times New Roman" w:hAnsi="Times New Roman" w:cs="Times New Roman"/>
                <w:sz w:val="24"/>
                <w:szCs w:val="24"/>
              </w:rPr>
              <w:t>Dr. Öğr. Üyesi Mustafa Özgür CİNGİZ</w:t>
            </w:r>
          </w:p>
        </w:tc>
      </w:tr>
      <w:tr w:rsidR="004B17FC" w:rsidRPr="00DA2355" w14:paraId="0F4586D9" w14:textId="77777777" w:rsidTr="00AE0B63">
        <w:trPr>
          <w:trHeight w:val="361"/>
        </w:trPr>
        <w:tc>
          <w:tcPr>
            <w:tcW w:w="0" w:type="auto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198D58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2B683FA0" w14:textId="77777777" w:rsidTr="00AE0B63">
        <w:trPr>
          <w:trHeight w:val="1103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952F9C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4594BE" w14:textId="19C27968" w:rsidR="007F33E0" w:rsidRPr="00DA2355" w:rsidRDefault="007529B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ıp</w:t>
            </w:r>
            <w:r w:rsidR="00FD77C1">
              <w:rPr>
                <w:rFonts w:ascii="Times New Roman" w:hAnsi="Times New Roman" w:cs="Times New Roman"/>
                <w:sz w:val="24"/>
                <w:szCs w:val="24"/>
              </w:rPr>
              <w:t xml:space="preserve"> Al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n</w:t>
            </w:r>
            <w:r w:rsidR="00FD77C1">
              <w:rPr>
                <w:rFonts w:ascii="Times New Roman" w:hAnsi="Times New Roman" w:cs="Times New Roman"/>
                <w:sz w:val="24"/>
                <w:szCs w:val="24"/>
              </w:rPr>
              <w:t>da Derin Öğrenme Uygulamaları</w:t>
            </w:r>
          </w:p>
        </w:tc>
      </w:tr>
      <w:tr w:rsidR="007A0ED3" w:rsidRPr="00DA2355" w14:paraId="25AA2E1D" w14:textId="77777777" w:rsidTr="00AE0B63">
        <w:trPr>
          <w:trHeight w:val="508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5DA7A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F68DC8" w14:textId="006DF6F1" w:rsidR="007A0ED3" w:rsidRPr="00DA2355" w:rsidRDefault="00BE1DEF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2/01/2024</w:t>
            </w:r>
            <w:bookmarkStart w:id="0" w:name="_GoBack"/>
            <w:bookmarkEnd w:id="0"/>
          </w:p>
        </w:tc>
      </w:tr>
      <w:tr w:rsidR="000B7954" w:rsidRPr="00DA2355" w14:paraId="5BB8C70F" w14:textId="77777777" w:rsidTr="00AE0B63">
        <w:trPr>
          <w:trHeight w:val="630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CB7DD23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AB4FF3" w14:textId="379B30AD" w:rsidR="000B7954" w:rsidRPr="00DA2355" w:rsidRDefault="007529B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 Teams / Online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26D4A6" w14:textId="5D9D2F4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529B9">
              <w:rPr>
                <w:rFonts w:ascii="Times New Roman" w:hAnsi="Times New Roman" w:cs="Times New Roman"/>
                <w:sz w:val="24"/>
                <w:szCs w:val="24"/>
              </w:rPr>
              <w:t>14:30</w:t>
            </w:r>
          </w:p>
        </w:tc>
      </w:tr>
      <w:tr w:rsidR="007A0ED3" w:rsidRPr="00DA2355" w14:paraId="724E2273" w14:textId="77777777" w:rsidTr="00AE0B63">
        <w:trPr>
          <w:trHeight w:val="1295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B973B9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9961EB" w14:textId="69C75B31" w:rsidR="007A0ED3" w:rsidRPr="00DA2355" w:rsidRDefault="0079459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4592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meeting_N2Y5MTE0M2MtZDY5NC00MTUxLWI3ZWItNzE2YjEzMDkxZWUy%40thread.v2/0?context=%7b%22Tid%22%3a%226e5b8a43-bfae-488c-956d-970804f5342b%22%2c%22Oid%22%3a%22e86dd65b-412a-4c40-a57f-49c9aa0d152c%22%7d</w:t>
            </w:r>
          </w:p>
        </w:tc>
      </w:tr>
      <w:tr w:rsidR="00163BBC" w:rsidRPr="00DA2355" w14:paraId="64FDE00D" w14:textId="77777777" w:rsidTr="00AE0B63">
        <w:trPr>
          <w:trHeight w:val="1012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8C8AD1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CB64346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73FBBF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31B6713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D4E040A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894CA1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04DAAA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E97E34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3F770F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B4945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8AC59D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6FFBE2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C2F0D2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17637C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050643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72249FB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8E016" w14:textId="77777777" w:rsidR="00534081" w:rsidRDefault="00534081" w:rsidP="005F3207">
      <w:pPr>
        <w:spacing w:after="0" w:line="240" w:lineRule="auto"/>
      </w:pPr>
      <w:r>
        <w:separator/>
      </w:r>
    </w:p>
  </w:endnote>
  <w:endnote w:type="continuationSeparator" w:id="0">
    <w:p w14:paraId="71266B47" w14:textId="77777777" w:rsidR="00534081" w:rsidRDefault="0053408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333F73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C8A3FA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EB7ECD7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105B66C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B9F0837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7462F2" w14:textId="77777777" w:rsidR="00534081" w:rsidRDefault="00534081" w:rsidP="005F3207">
      <w:pPr>
        <w:spacing w:after="0" w:line="240" w:lineRule="auto"/>
      </w:pPr>
      <w:r>
        <w:separator/>
      </w:r>
    </w:p>
  </w:footnote>
  <w:footnote w:type="continuationSeparator" w:id="0">
    <w:p w14:paraId="6A20E0BA" w14:textId="77777777" w:rsidR="00534081" w:rsidRDefault="0053408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1304"/>
    <w:rsid w:val="00295749"/>
    <w:rsid w:val="002D73AD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34081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529B9"/>
    <w:rsid w:val="00794592"/>
    <w:rsid w:val="007A0ED3"/>
    <w:rsid w:val="007F33E0"/>
    <w:rsid w:val="00802CD9"/>
    <w:rsid w:val="00820A28"/>
    <w:rsid w:val="00914BCC"/>
    <w:rsid w:val="009269D8"/>
    <w:rsid w:val="00992C66"/>
    <w:rsid w:val="00A2030A"/>
    <w:rsid w:val="00A556EE"/>
    <w:rsid w:val="00AE0B63"/>
    <w:rsid w:val="00B028F7"/>
    <w:rsid w:val="00B55079"/>
    <w:rsid w:val="00B84B04"/>
    <w:rsid w:val="00B905E2"/>
    <w:rsid w:val="00BE1DEF"/>
    <w:rsid w:val="00C256DD"/>
    <w:rsid w:val="00C57BCF"/>
    <w:rsid w:val="00C757A1"/>
    <w:rsid w:val="00CB34AE"/>
    <w:rsid w:val="00CC10A0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D77C1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F1460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stafa Özgür CİNGİZ</cp:lastModifiedBy>
  <cp:revision>3</cp:revision>
  <cp:lastPrinted>2020-06-01T13:59:00Z</cp:lastPrinted>
  <dcterms:created xsi:type="dcterms:W3CDTF">2024-01-03T12:46:00Z</dcterms:created>
  <dcterms:modified xsi:type="dcterms:W3CDTF">2024-01-03T12:46:00Z</dcterms:modified>
</cp:coreProperties>
</file>